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94ABD6" w14:textId="77777777" w:rsidR="00124571" w:rsidRDefault="00124571" w:rsidP="00D147ED">
      <w:pPr>
        <w:spacing w:after="0"/>
        <w:rPr>
          <w:rFonts w:ascii="Times New Roman" w:hAnsi="Times New Roman" w:cs="Times New Roman"/>
          <w:sz w:val="2"/>
          <w:szCs w:val="2"/>
        </w:rPr>
      </w:pPr>
    </w:p>
    <w:p w14:paraId="2E8690DB" w14:textId="77777777" w:rsidR="00124571" w:rsidRDefault="00124571" w:rsidP="00D147ED">
      <w:pPr>
        <w:spacing w:after="0"/>
        <w:rPr>
          <w:rFonts w:ascii="Times New Roman" w:hAnsi="Times New Roman" w:cs="Times New Roman"/>
          <w:sz w:val="2"/>
          <w:szCs w:val="2"/>
        </w:rPr>
      </w:pPr>
    </w:p>
    <w:p w14:paraId="0F37EA52" w14:textId="77777777" w:rsidR="00124571" w:rsidRDefault="00124571" w:rsidP="00D147ED">
      <w:pPr>
        <w:spacing w:after="0"/>
        <w:rPr>
          <w:rFonts w:ascii="Times New Roman" w:hAnsi="Times New Roman" w:cs="Times New Roman"/>
          <w:sz w:val="2"/>
          <w:szCs w:val="2"/>
        </w:rPr>
      </w:pPr>
    </w:p>
    <w:p w14:paraId="79BDA13C" w14:textId="77777777" w:rsidR="00124571" w:rsidRDefault="00124571" w:rsidP="00D147ED">
      <w:pPr>
        <w:spacing w:after="0"/>
        <w:rPr>
          <w:rFonts w:ascii="Times New Roman" w:hAnsi="Times New Roman" w:cs="Times New Roman"/>
          <w:sz w:val="2"/>
          <w:szCs w:val="2"/>
        </w:rPr>
      </w:pPr>
    </w:p>
    <w:p w14:paraId="67EF1E3B" w14:textId="77777777" w:rsidR="00124571" w:rsidRDefault="00124571" w:rsidP="00D147ED">
      <w:pPr>
        <w:spacing w:after="0"/>
        <w:rPr>
          <w:rFonts w:ascii="Times New Roman" w:hAnsi="Times New Roman" w:cs="Times New Roman"/>
          <w:sz w:val="2"/>
          <w:szCs w:val="2"/>
        </w:rPr>
      </w:pPr>
    </w:p>
    <w:p w14:paraId="33F47E22" w14:textId="77777777" w:rsidR="00124571" w:rsidRDefault="00124571" w:rsidP="00D147ED">
      <w:pPr>
        <w:spacing w:after="0"/>
        <w:rPr>
          <w:rFonts w:ascii="Times New Roman" w:hAnsi="Times New Roman" w:cs="Times New Roman"/>
          <w:sz w:val="2"/>
          <w:szCs w:val="2"/>
        </w:rPr>
      </w:pPr>
    </w:p>
    <w:p w14:paraId="656E64E8" w14:textId="77777777" w:rsidR="00124571" w:rsidRDefault="00124571" w:rsidP="00D147ED">
      <w:pPr>
        <w:spacing w:after="0"/>
        <w:rPr>
          <w:rFonts w:ascii="Times New Roman" w:hAnsi="Times New Roman" w:cs="Times New Roman"/>
          <w:sz w:val="2"/>
          <w:szCs w:val="2"/>
        </w:rPr>
      </w:pPr>
    </w:p>
    <w:p w14:paraId="4EBF4500" w14:textId="77777777" w:rsidR="00124571" w:rsidRDefault="00124571" w:rsidP="00D147ED">
      <w:pPr>
        <w:spacing w:after="0"/>
        <w:rPr>
          <w:rFonts w:ascii="Times New Roman" w:hAnsi="Times New Roman" w:cs="Times New Roman"/>
          <w:sz w:val="2"/>
          <w:szCs w:val="2"/>
        </w:rPr>
      </w:pPr>
    </w:p>
    <w:p w14:paraId="5DA5CCED" w14:textId="5722024E" w:rsidR="00423676" w:rsidRPr="007A3610" w:rsidRDefault="00124571" w:rsidP="00D147ED">
      <w:pPr>
        <w:spacing w:after="0"/>
        <w:rPr>
          <w:rFonts w:ascii="Times New Roman" w:hAnsi="Times New Roman" w:cs="Times New Roman"/>
          <w:sz w:val="2"/>
          <w:szCs w:val="2"/>
        </w:rPr>
      </w:pPr>
      <w:r>
        <w:rPr>
          <w:rFonts w:ascii="Times New Roman" w:hAnsi="Times New Roman" w:cs="Times New Roman"/>
          <w:noProof/>
          <w:sz w:val="40"/>
          <w:szCs w:val="40"/>
        </w:rPr>
        <w:drawing>
          <wp:inline distT="0" distB="0" distL="0" distR="0" wp14:anchorId="142F22B6" wp14:editId="0A009CFC">
            <wp:extent cx="6645910" cy="1466093"/>
            <wp:effectExtent l="0" t="0" r="2540" b="1270"/>
            <wp:docPr id="2" name="Picture 2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low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466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1E0" w:firstRow="1" w:lastRow="1" w:firstColumn="1" w:lastColumn="1" w:noHBand="0" w:noVBand="0"/>
      </w:tblPr>
      <w:tblGrid>
        <w:gridCol w:w="4498"/>
        <w:gridCol w:w="291"/>
        <w:gridCol w:w="5677"/>
      </w:tblGrid>
      <w:tr w:rsidR="00D147ED" w:rsidRPr="00560A5D" w14:paraId="4E9B83DD" w14:textId="77777777" w:rsidTr="006D1007">
        <w:trPr>
          <w:gridAfter w:val="2"/>
          <w:wAfter w:w="5968" w:type="dxa"/>
          <w:trHeight w:val="445"/>
        </w:trPr>
        <w:tc>
          <w:tcPr>
            <w:tcW w:w="4498" w:type="dxa"/>
            <w:tcBorders>
              <w:top w:val="nil"/>
              <w:left w:val="nil"/>
              <w:bottom w:val="nil"/>
              <w:right w:val="nil"/>
            </w:tcBorders>
          </w:tcPr>
          <w:p w14:paraId="3CB388FF" w14:textId="0A4ACA94" w:rsidR="00423676" w:rsidRPr="00423676" w:rsidRDefault="00423676" w:rsidP="005D77B5">
            <w:pPr>
              <w:rPr>
                <w:b/>
                <w:color w:val="808080"/>
              </w:rPr>
            </w:pPr>
          </w:p>
        </w:tc>
      </w:tr>
      <w:tr w:rsidR="006D1007" w14:paraId="2DEE4726" w14:textId="77777777" w:rsidTr="006D100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498" w:type="dxa"/>
          </w:tcPr>
          <w:p w14:paraId="22E26AB3" w14:textId="77777777" w:rsidR="006D1007" w:rsidRPr="006D1007" w:rsidRDefault="006D1007" w:rsidP="006D1007">
            <w:pPr>
              <w:rPr>
                <w:sz w:val="4"/>
                <w:szCs w:val="4"/>
              </w:rPr>
            </w:pPr>
            <w:bookmarkStart w:id="0" w:name="_Hlk104282772"/>
            <w:bookmarkStart w:id="1" w:name="_Hlk104281007"/>
            <w:bookmarkStart w:id="2" w:name="_Hlk104378499"/>
          </w:p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74"/>
              <w:gridCol w:w="274"/>
              <w:gridCol w:w="274"/>
              <w:gridCol w:w="274"/>
              <w:gridCol w:w="273"/>
              <w:gridCol w:w="2913"/>
            </w:tblGrid>
            <w:tr w:rsidR="006D1007" w14:paraId="78950C76" w14:textId="77777777" w:rsidTr="00496358">
              <w:trPr>
                <w:trHeight w:val="610"/>
              </w:trPr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32409B3" w14:textId="77777777" w:rsidR="006D1007" w:rsidRPr="003E6915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Naples</w:t>
                  </w:r>
                </w:p>
              </w:tc>
            </w:tr>
            <w:tr w:rsidR="006D1007" w:rsidRPr="0000623B" w14:paraId="2F9E3171" w14:textId="77777777" w:rsidTr="00496358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90C156A" w14:textId="77777777" w:rsidR="006D1007" w:rsidRPr="00D614C3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>100% Wool</w:t>
                  </w:r>
                </w:p>
              </w:tc>
            </w:tr>
            <w:tr w:rsidR="006D1007" w:rsidRPr="0000623B" w14:paraId="194F28D4" w14:textId="77777777" w:rsidTr="00496358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2DB7CC9" w14:textId="77777777" w:rsidR="006D1007" w:rsidRPr="00D614C3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6D1007" w:rsidRPr="0000623B" w14:paraId="3BA05521" w14:textId="77777777" w:rsidTr="00496358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CDDFF85" w14:textId="77777777" w:rsidR="006D1007" w:rsidRPr="00D614C3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 xml:space="preserve">Available </w:t>
                  </w:r>
                  <w:r>
                    <w:rPr>
                      <w:b/>
                      <w:color w:val="808080"/>
                      <w:sz w:val="36"/>
                      <w:szCs w:val="36"/>
                    </w:rPr>
                    <w:t>4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 &amp; 5</w:t>
                  </w:r>
                  <w:r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</w:t>
                  </w:r>
                </w:p>
              </w:tc>
            </w:tr>
            <w:tr w:rsidR="006D1007" w14:paraId="2BDF9B6D" w14:textId="77777777" w:rsidTr="00496358">
              <w:trPr>
                <w:trHeight w:val="610"/>
              </w:trPr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0EE953A" w14:textId="552A826A" w:rsidR="006D1007" w:rsidRPr="00D614C3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>
                    <w:rPr>
                      <w:b/>
                      <w:color w:val="808080"/>
                      <w:sz w:val="40"/>
                      <w:szCs w:val="40"/>
                    </w:rPr>
                    <w:t>2</w:t>
                  </w:r>
                  <w:r w:rsidR="00124571">
                    <w:rPr>
                      <w:b/>
                      <w:color w:val="808080"/>
                      <w:sz w:val="40"/>
                      <w:szCs w:val="40"/>
                    </w:rPr>
                    <w:t>8</w:t>
                  </w:r>
                  <w:r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124571">
                    <w:rPr>
                      <w:b/>
                      <w:color w:val="808080"/>
                      <w:sz w:val="40"/>
                      <w:szCs w:val="40"/>
                    </w:rPr>
                    <w:t>5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</w:t>
                  </w:r>
                  <w:r>
                    <w:rPr>
                      <w:b/>
                      <w:color w:val="808080"/>
                      <w:sz w:val="22"/>
                      <w:szCs w:val="22"/>
                    </w:rPr>
                    <w:t>²</w:t>
                  </w:r>
                </w:p>
              </w:tc>
            </w:tr>
            <w:tr w:rsidR="006D1007" w14:paraId="0729B84C" w14:textId="77777777" w:rsidTr="00496358">
              <w:trPr>
                <w:trHeight w:val="1235"/>
              </w:trPr>
              <w:tc>
                <w:tcPr>
                  <w:tcW w:w="1386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5A77C5" w14:textId="77777777" w:rsidR="006D1007" w:rsidRPr="00A64423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75B18BDE" w14:textId="77777777" w:rsidR="006D1007" w:rsidRPr="00A64423" w:rsidRDefault="006D1007" w:rsidP="00124571">
                  <w:pPr>
                    <w:framePr w:hSpace="180" w:wrap="around" w:vAnchor="text" w:hAnchor="text" w:y="1"/>
                    <w:suppressOverlap/>
                    <w:rPr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2951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74FB28B" w14:textId="2A6981AD" w:rsidR="006D1007" w:rsidRPr="003E6915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2942FE"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>
                    <w:rPr>
                      <w:b/>
                      <w:color w:val="FF0000"/>
                      <w:sz w:val="72"/>
                      <w:szCs w:val="72"/>
                    </w:rPr>
                    <w:t>2</w:t>
                  </w:r>
                  <w:r w:rsidR="00124571">
                    <w:rPr>
                      <w:b/>
                      <w:color w:val="FF0000"/>
                      <w:sz w:val="72"/>
                      <w:szCs w:val="72"/>
                    </w:rPr>
                    <w:t>5</w:t>
                  </w:r>
                  <w:r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124571">
                    <w:rPr>
                      <w:b/>
                      <w:color w:val="FF0000"/>
                      <w:sz w:val="72"/>
                      <w:szCs w:val="72"/>
                    </w:rPr>
                    <w:t>65</w:t>
                  </w:r>
                  <w:r w:rsidRPr="007A6F31">
                    <w:rPr>
                      <w:b/>
                      <w:color w:val="FF0000"/>
                    </w:rPr>
                    <w:t>m</w:t>
                  </w:r>
                  <w:r>
                    <w:rPr>
                      <w:b/>
                      <w:color w:val="FF0000"/>
                    </w:rPr>
                    <w:t>²</w:t>
                  </w:r>
                </w:p>
                <w:p w14:paraId="078151BF" w14:textId="77777777" w:rsidR="006D1007" w:rsidRPr="003857D3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y</w:t>
                  </w:r>
                </w:p>
              </w:tc>
            </w:tr>
            <w:tr w:rsidR="006D1007" w14:paraId="08E2E44E" w14:textId="77777777" w:rsidTr="00496358">
              <w:tc>
                <w:tcPr>
                  <w:tcW w:w="27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6900004" w14:textId="77777777" w:rsidR="006D1007" w:rsidRDefault="006D1007" w:rsidP="00124571">
                  <w:pPr>
                    <w:framePr w:hSpace="180" w:wrap="around" w:vAnchor="text" w:hAnchor="text" w:y="1"/>
                    <w:suppressOverlap/>
                  </w:pPr>
                  <w:r>
                    <w:rPr>
                      <w:b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1312" behindDoc="0" locked="0" layoutInCell="1" allowOverlap="1" wp14:anchorId="035D3CD6" wp14:editId="2AF38F92">
                            <wp:simplePos x="0" y="0"/>
                            <wp:positionH relativeFrom="column">
                              <wp:posOffset>17145</wp:posOffset>
                            </wp:positionH>
                            <wp:positionV relativeFrom="page">
                              <wp:posOffset>106680</wp:posOffset>
                            </wp:positionV>
                            <wp:extent cx="6505575" cy="19050"/>
                            <wp:effectExtent l="0" t="0" r="28575" b="19050"/>
                            <wp:wrapNone/>
                            <wp:docPr id="1" name="Straight Connector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6505575" cy="1905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00B96A07" id="Straight Connector 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.35pt,8.4pt" to="513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" strokecolor="black [3213]">
                            <w10:wrap anchory="page"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2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D5D9370" w14:textId="77777777" w:rsidR="006D1007" w:rsidRDefault="006D1007" w:rsidP="00124571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9EDFE70" w14:textId="77777777" w:rsidR="006D1007" w:rsidRDefault="006D1007" w:rsidP="00124571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A46E4DB" w14:textId="77777777" w:rsidR="006D1007" w:rsidRDefault="006D1007" w:rsidP="00124571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CC67B0E" w14:textId="77777777" w:rsidR="006D1007" w:rsidRDefault="006D1007" w:rsidP="00124571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951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56B853B" w14:textId="77777777" w:rsidR="006D1007" w:rsidRDefault="006D1007" w:rsidP="00124571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7CD6DB89" w14:textId="77777777" w:rsidR="006D1007" w:rsidRDefault="006D1007" w:rsidP="006D1007"/>
        </w:tc>
        <w:tc>
          <w:tcPr>
            <w:tcW w:w="291" w:type="dxa"/>
          </w:tcPr>
          <w:p w14:paraId="59B100CB" w14:textId="77777777" w:rsidR="006D1007" w:rsidRDefault="006D1007" w:rsidP="006D1007"/>
        </w:tc>
        <w:tc>
          <w:tcPr>
            <w:tcW w:w="5677" w:type="dxa"/>
          </w:tcPr>
          <w:p w14:paraId="5CD7A5DC" w14:textId="77777777" w:rsidR="006D1007" w:rsidRPr="006D1007" w:rsidRDefault="006D1007" w:rsidP="006D1007">
            <w:pPr>
              <w:rPr>
                <w:sz w:val="4"/>
                <w:szCs w:val="4"/>
              </w:rPr>
            </w:pPr>
          </w:p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85"/>
              <w:gridCol w:w="285"/>
              <w:gridCol w:w="286"/>
              <w:gridCol w:w="286"/>
              <w:gridCol w:w="286"/>
              <w:gridCol w:w="3034"/>
            </w:tblGrid>
            <w:tr w:rsidR="006D1007" w14:paraId="7EFBED3B" w14:textId="77777777" w:rsidTr="0049635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802D03F" w14:textId="77777777" w:rsidR="006D1007" w:rsidRPr="003E6915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 xml:space="preserve">Porto </w:t>
                  </w:r>
                </w:p>
              </w:tc>
            </w:tr>
            <w:tr w:rsidR="006D1007" w:rsidRPr="0000623B" w14:paraId="32C4C5FC" w14:textId="77777777" w:rsidTr="0049635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1C8E34D" w14:textId="77777777" w:rsidR="006D1007" w:rsidRPr="00D614C3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>100% Wool</w:t>
                  </w:r>
                </w:p>
              </w:tc>
            </w:tr>
            <w:tr w:rsidR="006D1007" w:rsidRPr="0000623B" w14:paraId="18A8EC96" w14:textId="77777777" w:rsidTr="0049635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1EC1330" w14:textId="77777777" w:rsidR="006D1007" w:rsidRPr="00D614C3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6D1007" w:rsidRPr="0000623B" w14:paraId="566AC1EE" w14:textId="77777777" w:rsidTr="0049635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388E94C" w14:textId="77777777" w:rsidR="006D1007" w:rsidRPr="00E03DBE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4"/>
                      <w:szCs w:val="34"/>
                    </w:rPr>
                  </w:pPr>
                  <w:r>
                    <w:rPr>
                      <w:b/>
                      <w:color w:val="808080"/>
                      <w:sz w:val="34"/>
                      <w:szCs w:val="34"/>
                    </w:rPr>
                    <w:t xml:space="preserve">Available </w:t>
                  </w:r>
                  <w:r w:rsidRPr="00E03DBE">
                    <w:rPr>
                      <w:b/>
                      <w:color w:val="808080"/>
                      <w:sz w:val="34"/>
                      <w:szCs w:val="34"/>
                    </w:rPr>
                    <w:t>4</w:t>
                  </w:r>
                  <w:r>
                    <w:rPr>
                      <w:b/>
                      <w:color w:val="808080"/>
                      <w:sz w:val="34"/>
                      <w:szCs w:val="34"/>
                    </w:rPr>
                    <w:t>.00m</w:t>
                  </w:r>
                  <w:r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 &amp; 5</w:t>
                  </w:r>
                  <w:r>
                    <w:rPr>
                      <w:b/>
                      <w:color w:val="808080"/>
                      <w:sz w:val="34"/>
                      <w:szCs w:val="34"/>
                    </w:rPr>
                    <w:t>.00</w:t>
                  </w:r>
                  <w:r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m </w:t>
                  </w:r>
                </w:p>
              </w:tc>
            </w:tr>
            <w:tr w:rsidR="006D1007" w14:paraId="585CBB9E" w14:textId="77777777" w:rsidTr="0049635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89E9F93" w14:textId="77777777" w:rsidR="006D1007" w:rsidRPr="002942FE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44.5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</w:t>
                  </w:r>
                  <w:r>
                    <w:rPr>
                      <w:b/>
                      <w:color w:val="808080"/>
                      <w:sz w:val="22"/>
                      <w:szCs w:val="22"/>
                    </w:rPr>
                    <w:t>²</w:t>
                  </w:r>
                </w:p>
              </w:tc>
            </w:tr>
            <w:tr w:rsidR="006D1007" w14:paraId="3EF45FDF" w14:textId="77777777" w:rsidTr="00496358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9687D8" w14:textId="77777777" w:rsidR="006D1007" w:rsidRPr="00A64423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41E65571" w14:textId="77777777" w:rsidR="006D1007" w:rsidRPr="003857D3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3C68A026" w14:textId="0EA602D8" w:rsidR="006D1007" w:rsidRPr="003857D3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124571">
                    <w:rPr>
                      <w:b/>
                      <w:color w:val="FF0000"/>
                      <w:sz w:val="72"/>
                      <w:szCs w:val="72"/>
                    </w:rPr>
                    <w:t>40</w:t>
                  </w:r>
                  <w:r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124571">
                    <w:rPr>
                      <w:b/>
                      <w:color w:val="FF0000"/>
                      <w:sz w:val="72"/>
                      <w:szCs w:val="72"/>
                    </w:rPr>
                    <w:t>05</w:t>
                  </w:r>
                  <w:r w:rsidRPr="007A6F31">
                    <w:rPr>
                      <w:b/>
                      <w:color w:val="FF0000"/>
                    </w:rPr>
                    <w:t>m</w:t>
                  </w:r>
                  <w:r>
                    <w:rPr>
                      <w:b/>
                      <w:color w:val="FF0000"/>
                    </w:rPr>
                    <w:t>²</w:t>
                  </w:r>
                </w:p>
                <w:p w14:paraId="14D4B251" w14:textId="77777777" w:rsidR="006D1007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3EC97F1B" w14:textId="77777777" w:rsidR="006D1007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</w:p>
                <w:p w14:paraId="531DF2B1" w14:textId="77777777" w:rsidR="006D1007" w:rsidRPr="007A6F31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</w:p>
              </w:tc>
            </w:tr>
            <w:tr w:rsidR="006D1007" w14:paraId="32E3ABF3" w14:textId="77777777" w:rsidTr="00496358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00EB33F" w14:textId="77777777" w:rsidR="006D1007" w:rsidRDefault="006D1007" w:rsidP="00124571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EFF4B6F" w14:textId="77777777" w:rsidR="006D1007" w:rsidRDefault="006D1007" w:rsidP="00124571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2FDA91A" w14:textId="77777777" w:rsidR="006D1007" w:rsidRDefault="006D1007" w:rsidP="00124571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84D4B1A" w14:textId="77777777" w:rsidR="006D1007" w:rsidRDefault="006D1007" w:rsidP="00124571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846D347" w14:textId="77777777" w:rsidR="006D1007" w:rsidRDefault="006D1007" w:rsidP="00124571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024126C" w14:textId="77777777" w:rsidR="006D1007" w:rsidRDefault="006D1007" w:rsidP="00124571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637F83C0" w14:textId="216ABAB0" w:rsidR="006D1007" w:rsidRDefault="006D1007" w:rsidP="006D1007"/>
        </w:tc>
      </w:tr>
      <w:tr w:rsidR="003E6915" w14:paraId="2B096462" w14:textId="77777777" w:rsidTr="006D100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498" w:type="dxa"/>
          </w:tcPr>
          <w:p w14:paraId="0B2B6FFC" w14:textId="77777777" w:rsidR="005D77B5" w:rsidRDefault="005D77B5" w:rsidP="005D77B5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74"/>
              <w:gridCol w:w="274"/>
              <w:gridCol w:w="274"/>
              <w:gridCol w:w="274"/>
              <w:gridCol w:w="273"/>
              <w:gridCol w:w="2913"/>
            </w:tblGrid>
            <w:tr w:rsidR="006D1007" w14:paraId="4FDFBBEF" w14:textId="77777777" w:rsidTr="006D1007">
              <w:trPr>
                <w:trHeight w:val="610"/>
              </w:trPr>
              <w:tc>
                <w:tcPr>
                  <w:tcW w:w="428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bookmarkEnd w:id="0"/>
                <w:bookmarkEnd w:id="1"/>
                <w:bookmarkEnd w:id="2"/>
                <w:p w14:paraId="171D089A" w14:textId="39C97743" w:rsidR="006D1007" w:rsidRPr="003E6915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 xml:space="preserve">Navan T&amp;C                              </w:t>
                  </w:r>
                </w:p>
              </w:tc>
            </w:tr>
            <w:tr w:rsidR="006D1007" w:rsidRPr="0000623B" w14:paraId="1E7B186A" w14:textId="77777777" w:rsidTr="006D1007">
              <w:tc>
                <w:tcPr>
                  <w:tcW w:w="428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5399E4F" w14:textId="3CB0801C" w:rsidR="006D1007" w:rsidRPr="00D614C3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>100% Wool</w:t>
                  </w:r>
                </w:p>
              </w:tc>
            </w:tr>
            <w:tr w:rsidR="006D1007" w:rsidRPr="0000623B" w14:paraId="6BF3787D" w14:textId="77777777" w:rsidTr="006D1007">
              <w:tc>
                <w:tcPr>
                  <w:tcW w:w="428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645A92" w14:textId="6AA8886B" w:rsidR="006D1007" w:rsidRPr="00D614C3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6D1007" w:rsidRPr="0000623B" w14:paraId="34DE0367" w14:textId="77777777" w:rsidTr="006D1007">
              <w:tc>
                <w:tcPr>
                  <w:tcW w:w="428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625183" w14:textId="620F4CBA" w:rsidR="006D1007" w:rsidRPr="00D614C3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Available 4</w:t>
                  </w:r>
                  <w:r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 &amp; 5</w:t>
                  </w:r>
                  <w:r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</w:t>
                  </w:r>
                </w:p>
              </w:tc>
            </w:tr>
            <w:tr w:rsidR="006D1007" w14:paraId="4FC309C0" w14:textId="77777777" w:rsidTr="006D1007">
              <w:trPr>
                <w:trHeight w:val="610"/>
              </w:trPr>
              <w:tc>
                <w:tcPr>
                  <w:tcW w:w="428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4356727" w14:textId="024885A3" w:rsidR="006D1007" w:rsidRPr="00D614C3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44.5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</w:t>
                  </w:r>
                  <w:r>
                    <w:rPr>
                      <w:b/>
                      <w:color w:val="808080"/>
                      <w:sz w:val="22"/>
                      <w:szCs w:val="22"/>
                    </w:rPr>
                    <w:t>²</w:t>
                  </w:r>
                </w:p>
              </w:tc>
            </w:tr>
            <w:tr w:rsidR="006D1007" w14:paraId="0900FCC6" w14:textId="77777777" w:rsidTr="006D1007">
              <w:trPr>
                <w:trHeight w:val="1235"/>
              </w:trPr>
              <w:tc>
                <w:tcPr>
                  <w:tcW w:w="1369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C9C0CEC" w14:textId="77777777" w:rsidR="006D1007" w:rsidRPr="00A64423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7C3E7F8A" w14:textId="59A88483" w:rsidR="006D1007" w:rsidRPr="00A64423" w:rsidRDefault="006D1007" w:rsidP="00124571">
                  <w:pPr>
                    <w:framePr w:hSpace="180" w:wrap="around" w:vAnchor="text" w:hAnchor="text" w:y="1"/>
                    <w:suppressOverlap/>
                    <w:rPr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2913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F82BFDE" w14:textId="6D689F7E" w:rsidR="006D1007" w:rsidRPr="003857D3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3</w:t>
                  </w:r>
                  <w:r w:rsidR="00124571">
                    <w:rPr>
                      <w:b/>
                      <w:color w:val="FF0000"/>
                      <w:sz w:val="72"/>
                      <w:szCs w:val="72"/>
                    </w:rPr>
                    <w:t>5</w:t>
                  </w:r>
                  <w:r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124571">
                    <w:rPr>
                      <w:b/>
                      <w:color w:val="FF0000"/>
                      <w:sz w:val="72"/>
                      <w:szCs w:val="72"/>
                    </w:rPr>
                    <w:t>60</w:t>
                  </w:r>
                  <w:r w:rsidRPr="007A6F31">
                    <w:rPr>
                      <w:b/>
                      <w:color w:val="FF0000"/>
                    </w:rPr>
                    <w:t>m</w:t>
                  </w:r>
                  <w:r>
                    <w:rPr>
                      <w:b/>
                      <w:color w:val="FF0000"/>
                    </w:rPr>
                    <w:t>²</w:t>
                  </w:r>
                </w:p>
                <w:p w14:paraId="76077845" w14:textId="77777777" w:rsidR="006D1007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69129592" w14:textId="114502A2" w:rsidR="006D1007" w:rsidRPr="003857D3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</w:p>
              </w:tc>
            </w:tr>
            <w:tr w:rsidR="003E6915" w14:paraId="0C3E2F1C" w14:textId="77777777" w:rsidTr="006D1007">
              <w:tc>
                <w:tcPr>
                  <w:tcW w:w="27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5EDFFA4" w14:textId="77777777" w:rsidR="003E6915" w:rsidRDefault="003E6915" w:rsidP="00124571">
                  <w:pPr>
                    <w:framePr w:hSpace="180" w:wrap="around" w:vAnchor="text" w:hAnchor="text" w:y="1"/>
                    <w:suppressOverlap/>
                  </w:pPr>
                  <w:r>
                    <w:rPr>
                      <w:b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240" behindDoc="0" locked="0" layoutInCell="1" allowOverlap="1" wp14:anchorId="48A1F62D" wp14:editId="086DEE3F">
                            <wp:simplePos x="0" y="0"/>
                            <wp:positionH relativeFrom="column">
                              <wp:posOffset>17145</wp:posOffset>
                            </wp:positionH>
                            <wp:positionV relativeFrom="page">
                              <wp:posOffset>106680</wp:posOffset>
                            </wp:positionV>
                            <wp:extent cx="6505575" cy="19050"/>
                            <wp:effectExtent l="0" t="0" r="28575" b="19050"/>
                            <wp:wrapNone/>
                            <wp:docPr id="3" name="Straight Connector 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6505575" cy="1905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2383764D" id="Straight Connector 3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.35pt,8.4pt" to="513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" strokecolor="black [3213]">
                            <w10:wrap anchory="page"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27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674E38A" w14:textId="77777777" w:rsidR="003E6915" w:rsidRDefault="003E6915" w:rsidP="00124571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49D803" w14:textId="77777777" w:rsidR="003E6915" w:rsidRDefault="003E6915" w:rsidP="00124571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F0AB61" w14:textId="77777777" w:rsidR="003E6915" w:rsidRDefault="003E6915" w:rsidP="00124571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FEB7C3C" w14:textId="77777777" w:rsidR="003E6915" w:rsidRDefault="003E6915" w:rsidP="00124571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913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809D506" w14:textId="77777777" w:rsidR="003E6915" w:rsidRDefault="003E6915" w:rsidP="00124571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2BD91497" w14:textId="77777777" w:rsidR="003E6915" w:rsidRDefault="003E6915" w:rsidP="005D77B5"/>
        </w:tc>
        <w:tc>
          <w:tcPr>
            <w:tcW w:w="291" w:type="dxa"/>
          </w:tcPr>
          <w:p w14:paraId="41F7A85E" w14:textId="008D1828" w:rsidR="003E6915" w:rsidRDefault="003E6915" w:rsidP="005D77B5"/>
        </w:tc>
        <w:tc>
          <w:tcPr>
            <w:tcW w:w="5677" w:type="dxa"/>
          </w:tcPr>
          <w:p w14:paraId="1C73BFD6" w14:textId="77777777" w:rsidR="005D77B5" w:rsidRDefault="005D77B5" w:rsidP="005D77B5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85"/>
              <w:gridCol w:w="285"/>
              <w:gridCol w:w="286"/>
              <w:gridCol w:w="286"/>
              <w:gridCol w:w="286"/>
              <w:gridCol w:w="3034"/>
            </w:tblGrid>
            <w:tr w:rsidR="003E6915" w14:paraId="17947027" w14:textId="77777777" w:rsidTr="00B076D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C59AED1" w14:textId="587FA9FA" w:rsidR="003E6915" w:rsidRPr="003E6915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Ghent</w:t>
                  </w:r>
                  <w:r w:rsidR="00E03DBE">
                    <w:rPr>
                      <w:b/>
                      <w:color w:val="808080"/>
                      <w:sz w:val="48"/>
                      <w:szCs w:val="48"/>
                    </w:rPr>
                    <w:t xml:space="preserve"> </w:t>
                  </w:r>
                </w:p>
              </w:tc>
            </w:tr>
            <w:tr w:rsidR="003E6915" w:rsidRPr="0000623B" w14:paraId="5F914EA4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9F551F" w14:textId="32196298" w:rsidR="003E6915" w:rsidRPr="00D614C3" w:rsidRDefault="006D100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>5</w:t>
                  </w:r>
                  <w:r w:rsidR="003E6915">
                    <w:rPr>
                      <w:b/>
                      <w:color w:val="808080"/>
                      <w:sz w:val="36"/>
                      <w:szCs w:val="36"/>
                    </w:rPr>
                    <w:t xml:space="preserve">0% </w:t>
                  </w:r>
                  <w:r w:rsidR="00E03DBE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 / 50% Synthetic</w:t>
                  </w:r>
                </w:p>
              </w:tc>
            </w:tr>
            <w:tr w:rsidR="003E6915" w:rsidRPr="0000623B" w14:paraId="0A3BD2C4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482D540" w14:textId="31D10ADF" w:rsidR="003E6915" w:rsidRPr="00D614C3" w:rsidRDefault="003E6915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3E6915" w:rsidRPr="0000623B" w14:paraId="1B8A34F3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116CDD" w14:textId="7810780C" w:rsidR="00E03DBE" w:rsidRPr="00E03DBE" w:rsidRDefault="00D50D37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4"/>
                      <w:szCs w:val="34"/>
                    </w:rPr>
                  </w:pPr>
                  <w:r>
                    <w:rPr>
                      <w:b/>
                      <w:color w:val="808080"/>
                      <w:sz w:val="34"/>
                      <w:szCs w:val="34"/>
                    </w:rPr>
                    <w:t xml:space="preserve">Available </w:t>
                  </w:r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>4</w:t>
                  </w:r>
                  <w:r w:rsidR="00B42F7F">
                    <w:rPr>
                      <w:b/>
                      <w:color w:val="808080"/>
                      <w:sz w:val="34"/>
                      <w:szCs w:val="34"/>
                    </w:rPr>
                    <w:t>.00m</w:t>
                  </w:r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 &amp; 5</w:t>
                  </w:r>
                  <w:r w:rsidR="00B42F7F">
                    <w:rPr>
                      <w:b/>
                      <w:color w:val="808080"/>
                      <w:sz w:val="34"/>
                      <w:szCs w:val="34"/>
                    </w:rPr>
                    <w:t>.00</w:t>
                  </w:r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>m</w:t>
                  </w:r>
                  <w:r w:rsidR="00E03DBE"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 </w:t>
                  </w:r>
                </w:p>
              </w:tc>
            </w:tr>
            <w:tr w:rsidR="003E6915" w14:paraId="3EB9A6CC" w14:textId="77777777" w:rsidTr="00B076D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1E1FE0" w14:textId="27DE554B" w:rsidR="003E6915" w:rsidRPr="002942FE" w:rsidRDefault="003E6915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6D1007">
                    <w:rPr>
                      <w:b/>
                      <w:color w:val="808080"/>
                      <w:sz w:val="40"/>
                      <w:szCs w:val="40"/>
                    </w:rPr>
                    <w:t>33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022B7A">
                    <w:rPr>
                      <w:b/>
                      <w:color w:val="808080"/>
                      <w:sz w:val="40"/>
                      <w:szCs w:val="40"/>
                    </w:rPr>
                    <w:t>5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</w:t>
                  </w:r>
                  <w:r w:rsidR="00583834">
                    <w:rPr>
                      <w:b/>
                      <w:color w:val="808080"/>
                      <w:sz w:val="22"/>
                      <w:szCs w:val="22"/>
                    </w:rPr>
                    <w:t>²</w:t>
                  </w:r>
                </w:p>
              </w:tc>
            </w:tr>
            <w:tr w:rsidR="003E6915" w14:paraId="3CA04045" w14:textId="77777777" w:rsidTr="00B076D8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40B274" w14:textId="77777777" w:rsidR="003E6915" w:rsidRPr="00A64423" w:rsidRDefault="003E6915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140AFDE3" w14:textId="77777777" w:rsidR="003E6915" w:rsidRPr="003857D3" w:rsidRDefault="003E6915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04BA96C1" w14:textId="26E7407F" w:rsidR="003E6915" w:rsidRPr="003857D3" w:rsidRDefault="003E6915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124571">
                    <w:rPr>
                      <w:b/>
                      <w:color w:val="FF0000"/>
                      <w:sz w:val="72"/>
                      <w:szCs w:val="72"/>
                    </w:rPr>
                    <w:t>30</w:t>
                  </w:r>
                  <w:r w:rsidR="00583834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124571">
                    <w:rPr>
                      <w:b/>
                      <w:color w:val="FF0000"/>
                      <w:sz w:val="72"/>
                      <w:szCs w:val="72"/>
                    </w:rPr>
                    <w:t>15</w:t>
                  </w:r>
                  <w:bookmarkStart w:id="3" w:name="_GoBack"/>
                  <w:bookmarkEnd w:id="3"/>
                  <w:r w:rsidRPr="007A6F31">
                    <w:rPr>
                      <w:b/>
                      <w:color w:val="FF0000"/>
                    </w:rPr>
                    <w:t>m</w:t>
                  </w:r>
                  <w:r w:rsidR="00583834">
                    <w:rPr>
                      <w:b/>
                      <w:color w:val="FF0000"/>
                    </w:rPr>
                    <w:t>²</w:t>
                  </w:r>
                </w:p>
                <w:p w14:paraId="053620D1" w14:textId="77777777" w:rsidR="003E6915" w:rsidRDefault="003E6915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089595F8" w14:textId="77777777" w:rsidR="003E6915" w:rsidRDefault="003E6915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</w:p>
                <w:p w14:paraId="6DA70CBA" w14:textId="77777777" w:rsidR="003E6915" w:rsidRPr="007A6F31" w:rsidRDefault="003E6915" w:rsidP="00124571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</w:p>
              </w:tc>
            </w:tr>
            <w:tr w:rsidR="003E6915" w14:paraId="5B16F8DB" w14:textId="77777777" w:rsidTr="00B076D8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ACE64EA" w14:textId="77777777" w:rsidR="003E6915" w:rsidRDefault="003E6915" w:rsidP="00124571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B025AA6" w14:textId="77777777" w:rsidR="003E6915" w:rsidRDefault="003E6915" w:rsidP="00124571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45C4CAC" w14:textId="77777777" w:rsidR="003E6915" w:rsidRDefault="003E6915" w:rsidP="00124571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3F64F6F" w14:textId="77777777" w:rsidR="003E6915" w:rsidRDefault="003E6915" w:rsidP="00124571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B520CFE" w14:textId="77777777" w:rsidR="003E6915" w:rsidRDefault="003E6915" w:rsidP="00124571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5C96AE7" w14:textId="77777777" w:rsidR="003E6915" w:rsidRDefault="003E6915" w:rsidP="00124571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3D98D3FD" w14:textId="3B133705" w:rsidR="003E6915" w:rsidRDefault="003E6915" w:rsidP="005D77B5"/>
        </w:tc>
      </w:tr>
    </w:tbl>
    <w:p w14:paraId="03B5EA3A" w14:textId="77777777" w:rsidR="006D1007" w:rsidRDefault="00464905" w:rsidP="006D1007">
      <w:pPr>
        <w:spacing w:after="0" w:line="240" w:lineRule="auto"/>
        <w:jc w:val="center"/>
        <w:rPr>
          <w:b/>
          <w:color w:val="993366"/>
          <w:sz w:val="32"/>
          <w:szCs w:val="32"/>
        </w:rPr>
      </w:pPr>
      <w:r>
        <w:t xml:space="preserve">  </w:t>
      </w:r>
      <w:r w:rsidR="006D1007" w:rsidRPr="002942FE">
        <w:rPr>
          <w:b/>
          <w:color w:val="993366"/>
          <w:sz w:val="32"/>
          <w:szCs w:val="32"/>
        </w:rPr>
        <w:t>Mr Carpet is a member of the Carpet Foundation and operates within the trading standards approved codes of practice.</w:t>
      </w:r>
    </w:p>
    <w:p w14:paraId="74E76977" w14:textId="77777777" w:rsidR="006D1007" w:rsidRDefault="006D1007" w:rsidP="006D1007">
      <w:pPr>
        <w:spacing w:after="0" w:line="240" w:lineRule="auto"/>
      </w:pPr>
      <w:r>
        <w:rPr>
          <w:b/>
          <w:color w:val="993366"/>
          <w:sz w:val="32"/>
          <w:szCs w:val="32"/>
        </w:rPr>
        <w:t xml:space="preserve">    </w:t>
      </w:r>
      <w:r>
        <w:rPr>
          <w:b/>
          <w:noProof/>
          <w:color w:val="993366"/>
          <w:sz w:val="32"/>
          <w:szCs w:val="32"/>
        </w:rPr>
        <w:drawing>
          <wp:inline distT="0" distB="0" distL="0" distR="0" wp14:anchorId="7CD6B42F" wp14:editId="53CB7426">
            <wp:extent cx="1533525" cy="1674914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821" cy="16785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b/>
          <w:color w:val="993366"/>
          <w:sz w:val="32"/>
          <w:szCs w:val="32"/>
        </w:rPr>
        <w:tab/>
        <w:t xml:space="preserve">      </w:t>
      </w:r>
      <w:r>
        <w:rPr>
          <w:b/>
          <w:color w:val="993366"/>
          <w:sz w:val="32"/>
          <w:szCs w:val="32"/>
        </w:rPr>
        <w:tab/>
      </w:r>
      <w:r>
        <w:rPr>
          <w:b/>
          <w:color w:val="993366"/>
          <w:sz w:val="32"/>
          <w:szCs w:val="32"/>
        </w:rPr>
        <w:tab/>
      </w:r>
      <w:r>
        <w:rPr>
          <w:b/>
          <w:color w:val="993366"/>
          <w:sz w:val="32"/>
          <w:szCs w:val="32"/>
        </w:rPr>
        <w:tab/>
      </w:r>
      <w:r>
        <w:rPr>
          <w:b/>
          <w:color w:val="993366"/>
          <w:sz w:val="32"/>
          <w:szCs w:val="32"/>
        </w:rPr>
        <w:tab/>
      </w:r>
      <w:r>
        <w:rPr>
          <w:noProof/>
        </w:rPr>
        <w:drawing>
          <wp:inline distT="0" distB="0" distL="0" distR="0" wp14:anchorId="3F33AB99" wp14:editId="3C4AE599">
            <wp:extent cx="2912110" cy="1700399"/>
            <wp:effectExtent l="0" t="0" r="2540" b="0"/>
            <wp:docPr id="8" name="Picture 8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Logo, company nam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5529" cy="1725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5F57C" w14:textId="77777777" w:rsidR="006D1007" w:rsidRDefault="006D1007" w:rsidP="006D1007">
      <w:pPr>
        <w:spacing w:after="0" w:line="240" w:lineRule="auto"/>
      </w:pPr>
      <w:r>
        <w:t xml:space="preserve">                                                                                                       </w:t>
      </w:r>
    </w:p>
    <w:p w14:paraId="36B86A88" w14:textId="01678E9C" w:rsidR="007649F7" w:rsidRDefault="007649F7" w:rsidP="00CD0A52">
      <w:pPr>
        <w:spacing w:after="0" w:line="240" w:lineRule="auto"/>
      </w:pPr>
    </w:p>
    <w:sectPr w:rsidR="007649F7" w:rsidSect="00CB0234">
      <w:pgSz w:w="11906" w:h="16838" w:code="9"/>
      <w:pgMar w:top="567" w:right="720" w:bottom="567" w:left="720" w:header="0" w:footer="0" w:gutter="0"/>
      <w:pgBorders w:offsetFrom="page">
        <w:top w:val="double" w:sz="6" w:space="24" w:color="auto"/>
        <w:left w:val="double" w:sz="6" w:space="24" w:color="auto"/>
        <w:bottom w:val="double" w:sz="6" w:space="30" w:color="auto"/>
        <w:right w:val="double" w:sz="6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tzQ1NbA0MTUwtjRU0lEKTi0uzszPAykwrAUAsTObOiwAAAA="/>
  </w:docVars>
  <w:rsids>
    <w:rsidRoot w:val="00727874"/>
    <w:rsid w:val="00001294"/>
    <w:rsid w:val="00010030"/>
    <w:rsid w:val="00022A21"/>
    <w:rsid w:val="00022B7A"/>
    <w:rsid w:val="00033205"/>
    <w:rsid w:val="000A266F"/>
    <w:rsid w:val="000B3B58"/>
    <w:rsid w:val="00124571"/>
    <w:rsid w:val="00253C1F"/>
    <w:rsid w:val="00263288"/>
    <w:rsid w:val="002838A5"/>
    <w:rsid w:val="002B1BBE"/>
    <w:rsid w:val="002C6E02"/>
    <w:rsid w:val="003140EB"/>
    <w:rsid w:val="003576B1"/>
    <w:rsid w:val="003857D3"/>
    <w:rsid w:val="003E6915"/>
    <w:rsid w:val="00423676"/>
    <w:rsid w:val="00464905"/>
    <w:rsid w:val="004B357E"/>
    <w:rsid w:val="005335A9"/>
    <w:rsid w:val="00560602"/>
    <w:rsid w:val="00560A5D"/>
    <w:rsid w:val="00583834"/>
    <w:rsid w:val="0058593A"/>
    <w:rsid w:val="00591D05"/>
    <w:rsid w:val="00593F99"/>
    <w:rsid w:val="005D77B5"/>
    <w:rsid w:val="00602F90"/>
    <w:rsid w:val="006478D5"/>
    <w:rsid w:val="006A01B2"/>
    <w:rsid w:val="006D1007"/>
    <w:rsid w:val="00727874"/>
    <w:rsid w:val="007649F7"/>
    <w:rsid w:val="007A3610"/>
    <w:rsid w:val="008A4952"/>
    <w:rsid w:val="008F7328"/>
    <w:rsid w:val="00950FD7"/>
    <w:rsid w:val="009606DC"/>
    <w:rsid w:val="00976038"/>
    <w:rsid w:val="00986038"/>
    <w:rsid w:val="009C0D94"/>
    <w:rsid w:val="009D4418"/>
    <w:rsid w:val="009E6C0C"/>
    <w:rsid w:val="00A046E2"/>
    <w:rsid w:val="00A1394D"/>
    <w:rsid w:val="00A64423"/>
    <w:rsid w:val="00AE255C"/>
    <w:rsid w:val="00AF4B93"/>
    <w:rsid w:val="00B42F7F"/>
    <w:rsid w:val="00B90E03"/>
    <w:rsid w:val="00BB2439"/>
    <w:rsid w:val="00BC6C69"/>
    <w:rsid w:val="00BE22A6"/>
    <w:rsid w:val="00BE7C73"/>
    <w:rsid w:val="00BF36B3"/>
    <w:rsid w:val="00C112C3"/>
    <w:rsid w:val="00C43A37"/>
    <w:rsid w:val="00CB0234"/>
    <w:rsid w:val="00CD0A52"/>
    <w:rsid w:val="00D147ED"/>
    <w:rsid w:val="00D33B1B"/>
    <w:rsid w:val="00D50D37"/>
    <w:rsid w:val="00D50FFC"/>
    <w:rsid w:val="00D614C3"/>
    <w:rsid w:val="00D908FA"/>
    <w:rsid w:val="00E03DBE"/>
    <w:rsid w:val="00E3318C"/>
    <w:rsid w:val="00EA279D"/>
    <w:rsid w:val="00EA4F78"/>
    <w:rsid w:val="00F07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344EA"/>
  <w15:chartTrackingRefBased/>
  <w15:docId w15:val="{E29790AD-B0D4-47AB-8836-13ADE4BBB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C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236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Symonds</dc:creator>
  <cp:keywords/>
  <dc:description/>
  <cp:lastModifiedBy>Jack Barton</cp:lastModifiedBy>
  <cp:revision>2</cp:revision>
  <cp:lastPrinted>2024-01-08T16:11:00Z</cp:lastPrinted>
  <dcterms:created xsi:type="dcterms:W3CDTF">2024-02-27T12:31:00Z</dcterms:created>
  <dcterms:modified xsi:type="dcterms:W3CDTF">2024-02-27T12:31:00Z</dcterms:modified>
</cp:coreProperties>
</file>